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3afe44e611a1ec99f224fdfb73cf6a1ca12d4e"/>
      <w:r>
        <w:rPr>
          <w:b/>
        </w:rPr>
        <w:t xml:space="preserve">ПРОТОКОЛ ПРО РЕЗУЛЬТАТИ ЗЕМЕЛЬНИХ ТОРГІВ № LRE001-UA-20220428-554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Б Міжрегіональна Українськ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7.06.2022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7.06.2022 14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050га, кадастровий номер: 4611800000:02:003:0042, що розташована за адресою: Львівська область, м.Червоноград, вул. С.Бандери, 2в, категорія земель – землі житлової та громадської забудови, цільове призначення – для обслуговування стаціонарної тимчасової споруди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050га, кадастровий номер: 4611800000:02:003:0042, що розташована за адресою: Львівська область, м.Червоноград, вул. С.Бандери, 2в, категорія земель – землі житлової та громадської забудови, цільове призначення – для обслуговування стаціонарної тимчасової споруди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683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50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05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-КОМЕРС", ЄДРПОУ: 3705969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КОМІНВЕСТ", ЄДРПОУ: 376784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КОРОПАДА ПЕТРО МИХАЙЛОВИЧ, ІПН/РНОКПП (ФОП): 24696043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ФОП Войтович Наталія Ігорівна", ІПН/РНОКПП (ФОП): 29843087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ГРИЦИЛЯК НАТАЛІЯ КОСТЯНТИНІВНА, ІПН/РНОКПП (ФОП): 29816016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ходько Людмила Анатоліївна, ІПН/РНОКПП: 29501152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олинь-Буд», ЄДРПОУ: 4485954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лепарівський Михайло Сергійович, ІПН/РНОКПП: 35019040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цей Михайло Михайлович, ІПН/РНОКПП: 29468117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Жичинський Богдан Сергійович, ІПН/РНОКПП: 33520019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сьянова Сніжана Михайлівна, ІПН/РНОКПП: 330420454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Пахолюк Наталія Володимирівна, ІПН/РНОКПП: 30343056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лепарівський Михайл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9:2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КОРОПАДА ПЕ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0:10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цей Михайл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2:38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ичинський Богдан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2 346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5:2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ходько Людмил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6:5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КОМ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5:46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ьянова Сніжа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15 537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7:33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ВРО-КОМЕРС"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5:4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олинь-Буд»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1:42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ФОП Войтович Наталія Ігорівна"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2:5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Пахолюк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9:10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РИЦИЛЯК НАТАЛІЯ КОСТЯНТИНІВНА</w:t>
            </w:r>
          </w:p>
        </w:tc>
        <w:tc>
          <w:p>
            <w:pPr>
              <w:pStyle w:val="Compact"/>
              <w:jc w:val="left"/>
            </w:pPr>
            <w:r>
              <w:t xml:space="preserve">7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6:44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лепарівський Михайл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2:4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КОРОПАДА ПЕ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2:44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цей Михайл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2:38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ичинський Богдан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8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2:5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ходько Людмил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2:5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КОМІНВЕСТ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2:56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ьянова Сніжа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8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2:58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ВРО-КОМЕРС"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01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олинь-Буд»</w:t>
            </w:r>
          </w:p>
        </w:tc>
        <w:tc>
          <w:p>
            <w:pPr>
              <w:pStyle w:val="Compact"/>
              <w:jc w:val="left"/>
            </w:pPr>
            <w:r>
              <w:t xml:space="preserve">8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04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ФОП Войтович Наталія Ігорівна"</w:t>
            </w:r>
          </w:p>
        </w:tc>
        <w:tc>
          <w:p>
            <w:pPr>
              <w:pStyle w:val="Compact"/>
              <w:jc w:val="left"/>
            </w:pPr>
            <w:r>
              <w:t xml:space="preserve">9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Пахолюк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9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11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РИЦИЛЯК НАТАЛІЯ КОСТЯНТИНІВНА</w:t>
            </w:r>
          </w:p>
        </w:tc>
        <w:tc>
          <w:p>
            <w:pPr>
              <w:pStyle w:val="Compact"/>
              <w:jc w:val="left"/>
            </w:pPr>
            <w:r>
              <w:t xml:space="preserve">90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1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цей Михайл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2:38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ходько Людмил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2:5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лепарівський Михайл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27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КОРОПАДА ПЕ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29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ичинський Богдан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32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КОМ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2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35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ьянова Сніжа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8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2:58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олинь-Буд»</w:t>
            </w:r>
          </w:p>
        </w:tc>
        <w:tc>
          <w:p>
            <w:pPr>
              <w:pStyle w:val="Compact"/>
              <w:jc w:val="left"/>
            </w:pPr>
            <w:r>
              <w:t xml:space="preserve">8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04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ВРО-КОМЕРС"</w:t>
            </w:r>
          </w:p>
        </w:tc>
        <w:tc>
          <w:p>
            <w:pPr>
              <w:pStyle w:val="Compact"/>
              <w:jc w:val="left"/>
            </w:pPr>
            <w:r>
              <w:t xml:space="preserve">1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43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ФОП Войтович Наталія Ігорівна"</w:t>
            </w:r>
          </w:p>
        </w:tc>
        <w:tc>
          <w:p>
            <w:pPr>
              <w:pStyle w:val="Compact"/>
              <w:jc w:val="left"/>
            </w:pPr>
            <w:r>
              <w:t xml:space="preserve">13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46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Пахолюк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9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11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РИЦИЛЯК НАТАЛІЯ КОСТЯНТИНІВНА</w:t>
            </w:r>
          </w:p>
        </w:tc>
        <w:tc>
          <w:p>
            <w:pPr>
              <w:pStyle w:val="Compact"/>
              <w:jc w:val="left"/>
            </w:pPr>
            <w:r>
              <w:t xml:space="preserve">13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53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цей Михайл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2 12:38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ходько Людмил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2:5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ьянова Сніжа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8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2:58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олинь-Буд»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4:0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Пахолюк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9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3:11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лепарівський Михайл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4:13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КОРОПАДА ПЕ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3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4:1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ичинський Богдан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11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4:2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КОМ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4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4:22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ВРО-КОМЕРС"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4:2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ФОП Войтович Наталія Ігорівна"</w:t>
            </w:r>
          </w:p>
        </w:tc>
        <w:tc>
          <w:p>
            <w:pPr>
              <w:pStyle w:val="Compact"/>
              <w:jc w:val="left"/>
            </w:pPr>
            <w:r>
              <w:t xml:space="preserve">1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4:2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РИЦИЛЯК НАТАЛІЯ КОСТЯНТИНІВНА</w:t>
            </w:r>
          </w:p>
        </w:tc>
        <w:tc>
          <w:p>
            <w:pPr>
              <w:pStyle w:val="Compact"/>
              <w:jc w:val="left"/>
            </w:pPr>
            <w:r>
              <w:t xml:space="preserve">15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2 14:32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ОП "ФОП Войтович Наталія Ігорівна", ІПН/РНОКПП (ФОП): 29843087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ФОП ГРИЦИЛЯК НАТАЛІЯ КОСТЯНТИНІВНА, ІПН/РНОКПП (ФОП): 29816016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605,06 грн (дві тисячі шістсот п'ять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50 100,00 грн (сто п'ятдесят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48999980334179812000013945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89999803341898150000139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6.2022 13:54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ОП "ФОП Войтович Наталія Ігорівна", ІПН/РНОКПП (ФОП): 298430872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Червоноград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8:00:41Z</dcterms:created>
  <dcterms:modified xsi:type="dcterms:W3CDTF">2024-05-06T08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